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939CB" w14:textId="77777777" w:rsidR="001166B5" w:rsidRPr="004D218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</w:p>
    <w:p w14:paraId="389C5DE4" w14:textId="703B91A5" w:rsidR="00D22628" w:rsidRPr="00EF257B" w:rsidRDefault="00346C0E" w:rsidP="009B235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D22628"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Staff Mobility </w:t>
      </w:r>
      <w:proofErr w:type="gramStart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eaching</w:t>
      </w:r>
      <w:r w:rsidR="00AA696D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17F27A9E" w:rsidR="00252D45" w:rsidRDefault="00252D45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 w:rsidR="00743F98">
        <w:rPr>
          <w:rFonts w:ascii="Verdana" w:hAnsi="Verdana" w:cs="Calibri"/>
          <w:lang w:val="en-GB"/>
        </w:rPr>
        <w:t xml:space="preserve">physical </w:t>
      </w:r>
      <w:r w:rsidR="00346C0E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="00743F98"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C0D78E0" w:rsidR="00252D45" w:rsidRDefault="00252D4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Duration</w:t>
      </w:r>
      <w:r w:rsidR="00B96BA4">
        <w:rPr>
          <w:rFonts w:ascii="Verdana" w:hAnsi="Verdana" w:cs="Calibri"/>
          <w:lang w:val="en-GB"/>
        </w:rPr>
        <w:t xml:space="preserve"> of physical mobility</w:t>
      </w:r>
      <w:r w:rsidRPr="00490F95">
        <w:rPr>
          <w:rFonts w:ascii="Verdana" w:hAnsi="Verdana" w:cs="Calibri"/>
          <w:lang w:val="en-GB"/>
        </w:rPr>
        <w:t xml:space="preserve">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013E523E" w14:textId="77777777" w:rsidR="00743F98" w:rsidRDefault="00743F98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3B3E2CD3" w14:textId="4F70B1BF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185A8BBD" w14:textId="77777777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Arial"/>
          <w:b/>
          <w:color w:val="00206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358"/>
        <w:gridCol w:w="2020"/>
        <w:gridCol w:w="2201"/>
        <w:gridCol w:w="2347"/>
      </w:tblGrid>
      <w:tr w:rsidR="00BE52B7" w:rsidRPr="007673FA" w14:paraId="56E939D3" w14:textId="77777777" w:rsidTr="007345C5">
        <w:trPr>
          <w:trHeight w:val="334"/>
        </w:trPr>
        <w:tc>
          <w:tcPr>
            <w:tcW w:w="2358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020" w:type="dxa"/>
            <w:shd w:val="clear" w:color="auto" w:fill="FFFFFF"/>
          </w:tcPr>
          <w:p w14:paraId="56E939D0" w14:textId="6733908C" w:rsidR="00BE52B7" w:rsidRPr="007673FA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347" w:type="dxa"/>
            <w:shd w:val="clear" w:color="auto" w:fill="FFFFFF"/>
          </w:tcPr>
          <w:p w14:paraId="56E939D2" w14:textId="6BED3CF4" w:rsidR="001903D7" w:rsidRPr="007673FA" w:rsidRDefault="001903D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BE52B7" w:rsidRPr="007673FA" w14:paraId="56E939D8" w14:textId="77777777" w:rsidTr="007345C5">
        <w:trPr>
          <w:trHeight w:val="412"/>
        </w:trPr>
        <w:tc>
          <w:tcPr>
            <w:tcW w:w="2358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020" w:type="dxa"/>
            <w:shd w:val="clear" w:color="auto" w:fill="FFFFFF"/>
          </w:tcPr>
          <w:p w14:paraId="56E939D5" w14:textId="7CDB4A2F" w:rsidR="00BE52B7" w:rsidRPr="007673FA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347" w:type="dxa"/>
            <w:shd w:val="clear" w:color="auto" w:fill="FFFFFF"/>
          </w:tcPr>
          <w:p w14:paraId="56E939D7" w14:textId="23348395" w:rsidR="001903D7" w:rsidRPr="00BE52B7" w:rsidRDefault="001903D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sz w:val="20"/>
                <w:lang w:val="en-GB"/>
              </w:rPr>
            </w:pPr>
          </w:p>
        </w:tc>
      </w:tr>
      <w:tr w:rsidR="00BE52B7" w:rsidRPr="007673FA" w14:paraId="56E939DD" w14:textId="77777777" w:rsidTr="007345C5">
        <w:tc>
          <w:tcPr>
            <w:tcW w:w="2358" w:type="dxa"/>
            <w:shd w:val="clear" w:color="auto" w:fill="FFFFFF"/>
          </w:tcPr>
          <w:p w14:paraId="56E939D9" w14:textId="0FEEDBDE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43F98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743F98" w:rsidRPr="00743F98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020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01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347" w:type="dxa"/>
            <w:shd w:val="clear" w:color="auto" w:fill="FFFFFF"/>
          </w:tcPr>
          <w:p w14:paraId="56E939DC" w14:textId="54B2DDCB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43F98">
              <w:rPr>
                <w:rFonts w:ascii="Verdana" w:hAnsi="Verdana" w:cs="Arial"/>
                <w:sz w:val="20"/>
                <w:lang w:val="en-GB"/>
              </w:rPr>
              <w:t>20</w:t>
            </w:r>
            <w:r w:rsidR="00BE52B7">
              <w:rPr>
                <w:rFonts w:ascii="Verdana" w:hAnsi="Verdana" w:cs="Arial"/>
                <w:sz w:val="20"/>
                <w:lang w:val="en-GB"/>
              </w:rPr>
              <w:t>2</w:t>
            </w:r>
            <w:r w:rsidR="005640ED">
              <w:rPr>
                <w:rFonts w:ascii="Verdana" w:hAnsi="Verdana" w:cs="Arial"/>
                <w:sz w:val="20"/>
                <w:lang w:val="en-GB"/>
              </w:rPr>
              <w:t>5</w:t>
            </w:r>
            <w:r w:rsidRPr="00743F98">
              <w:rPr>
                <w:rFonts w:ascii="Verdana" w:hAnsi="Verdana" w:cs="Arial"/>
                <w:sz w:val="20"/>
                <w:lang w:val="en-GB"/>
              </w:rPr>
              <w:t>/20</w:t>
            </w:r>
            <w:r w:rsidR="00BE52B7">
              <w:rPr>
                <w:rFonts w:ascii="Verdana" w:hAnsi="Verdana" w:cs="Arial"/>
                <w:sz w:val="20"/>
                <w:lang w:val="en-GB"/>
              </w:rPr>
              <w:t>2</w:t>
            </w:r>
            <w:r w:rsidR="005640ED">
              <w:rPr>
                <w:rFonts w:ascii="Verdana" w:hAnsi="Verdana" w:cs="Arial"/>
                <w:sz w:val="20"/>
                <w:lang w:val="en-GB"/>
              </w:rPr>
              <w:t>6</w:t>
            </w:r>
          </w:p>
        </w:tc>
      </w:tr>
      <w:tr w:rsidR="0081766A" w:rsidRPr="007673FA" w14:paraId="56E939E2" w14:textId="77777777" w:rsidTr="007345C5">
        <w:tc>
          <w:tcPr>
            <w:tcW w:w="2358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568" w:type="dxa"/>
            <w:gridSpan w:val="3"/>
            <w:shd w:val="clear" w:color="auto" w:fill="FFFFFF"/>
          </w:tcPr>
          <w:p w14:paraId="56E939E1" w14:textId="77777777" w:rsidR="0081766A" w:rsidRPr="007673FA" w:rsidRDefault="0081766A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C817D95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The Sending </w:t>
      </w:r>
      <w:r w:rsidR="0095209A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8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931"/>
        <w:gridCol w:w="2030"/>
        <w:gridCol w:w="2127"/>
        <w:gridCol w:w="2835"/>
      </w:tblGrid>
      <w:tr w:rsidR="00116FBB" w:rsidRPr="009F5B61" w14:paraId="56E939EA" w14:textId="77777777" w:rsidTr="007345C5">
        <w:trPr>
          <w:trHeight w:val="314"/>
        </w:trPr>
        <w:tc>
          <w:tcPr>
            <w:tcW w:w="1931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992" w:type="dxa"/>
            <w:gridSpan w:val="3"/>
            <w:shd w:val="clear" w:color="auto" w:fill="FFFFFF"/>
          </w:tcPr>
          <w:p w14:paraId="56E939E9" w14:textId="7FE35FE3" w:rsidR="00116FBB" w:rsidRPr="005E466D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Brno University of Technology</w:t>
            </w:r>
          </w:p>
        </w:tc>
      </w:tr>
      <w:tr w:rsidR="007967A9" w:rsidRPr="005E466D" w14:paraId="56E939F1" w14:textId="77777777" w:rsidTr="007345C5">
        <w:trPr>
          <w:trHeight w:val="314"/>
        </w:trPr>
        <w:tc>
          <w:tcPr>
            <w:tcW w:w="1931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30" w:type="dxa"/>
            <w:shd w:val="clear" w:color="auto" w:fill="FFFFFF"/>
          </w:tcPr>
          <w:p w14:paraId="56E939EE" w14:textId="285BF374" w:rsidR="007967A9" w:rsidRPr="005E466D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127" w:type="dxa"/>
            <w:shd w:val="clear" w:color="auto" w:fill="FFFFFF"/>
          </w:tcPr>
          <w:p w14:paraId="4A1B71F8" w14:textId="77777777" w:rsidR="007967A9" w:rsidRDefault="0081766A" w:rsidP="00D87A69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6E939EF" w14:textId="61BA6DFE" w:rsidR="00375B76" w:rsidRPr="005E466D" w:rsidRDefault="00375B76" w:rsidP="00D87A69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835" w:type="dxa"/>
            <w:shd w:val="clear" w:color="auto" w:fill="FFFFFF"/>
          </w:tcPr>
          <w:p w14:paraId="5A592D8E" w14:textId="77777777" w:rsidR="007967A9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Faculty of Civil </w:t>
            </w:r>
          </w:p>
          <w:p w14:paraId="56E939F0" w14:textId="00D9E300" w:rsidR="00BE52B7" w:rsidRPr="005E466D" w:rsidRDefault="00BE52B7" w:rsidP="00BE52B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Engineering</w:t>
            </w:r>
          </w:p>
        </w:tc>
      </w:tr>
      <w:tr w:rsidR="007967A9" w:rsidRPr="005E466D" w14:paraId="56E939F6" w14:textId="77777777" w:rsidTr="007345C5">
        <w:trPr>
          <w:trHeight w:val="472"/>
        </w:trPr>
        <w:tc>
          <w:tcPr>
            <w:tcW w:w="1931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030" w:type="dxa"/>
            <w:shd w:val="clear" w:color="auto" w:fill="FFFFFF"/>
          </w:tcPr>
          <w:p w14:paraId="7B5E7BF8" w14:textId="77777777" w:rsidR="007967A9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Veveří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331/95</w:t>
            </w:r>
          </w:p>
          <w:p w14:paraId="56E939F3" w14:textId="1CEF43E2" w:rsidR="00BE52B7" w:rsidRPr="005E466D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602 </w:t>
            </w:r>
            <w:proofErr w:type="gram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00  Brno</w:t>
            </w:r>
            <w:proofErr w:type="gram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</w:t>
            </w:r>
          </w:p>
        </w:tc>
        <w:tc>
          <w:tcPr>
            <w:tcW w:w="2127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835" w:type="dxa"/>
            <w:shd w:val="clear" w:color="auto" w:fill="FFFFFF"/>
          </w:tcPr>
          <w:p w14:paraId="025E1EF2" w14:textId="7C1F258A" w:rsidR="00B867C6" w:rsidRDefault="0057542E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</w:t>
            </w:r>
            <w:r w:rsidR="00B867C6">
              <w:rPr>
                <w:rFonts w:ascii="Verdana" w:hAnsi="Verdana" w:cs="Arial"/>
                <w:b/>
                <w:sz w:val="20"/>
                <w:lang w:val="en-GB"/>
              </w:rPr>
              <w:t xml:space="preserve"> Republic</w:t>
            </w:r>
          </w:p>
          <w:p w14:paraId="56E939F5" w14:textId="6FD5E781" w:rsidR="007967A9" w:rsidRPr="005E466D" w:rsidRDefault="00BE52B7" w:rsidP="00BE52B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</w:t>
            </w:r>
          </w:p>
        </w:tc>
      </w:tr>
      <w:tr w:rsidR="007967A9" w:rsidRPr="005E466D" w14:paraId="56E939FC" w14:textId="77777777" w:rsidTr="007345C5">
        <w:trPr>
          <w:trHeight w:val="811"/>
        </w:trPr>
        <w:tc>
          <w:tcPr>
            <w:tcW w:w="1931" w:type="dxa"/>
            <w:shd w:val="clear" w:color="auto" w:fill="FFFFFF"/>
          </w:tcPr>
          <w:p w14:paraId="6C431796" w14:textId="77777777" w:rsidR="007B41CD" w:rsidRDefault="007967A9" w:rsidP="007B41CD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 xml:space="preserve">name and </w:t>
            </w:r>
          </w:p>
          <w:p w14:paraId="56E939F7" w14:textId="136A336A" w:rsidR="007967A9" w:rsidRPr="005E466D" w:rsidRDefault="007967A9" w:rsidP="007B41CD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position</w:t>
            </w:r>
          </w:p>
        </w:tc>
        <w:tc>
          <w:tcPr>
            <w:tcW w:w="2030" w:type="dxa"/>
            <w:shd w:val="clear" w:color="auto" w:fill="FFFFFF"/>
          </w:tcPr>
          <w:p w14:paraId="2F9608C5" w14:textId="395C8FCB" w:rsidR="007967A9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Ludmila Zelinková</w:t>
            </w:r>
          </w:p>
          <w:p w14:paraId="2F05216F" w14:textId="064B9365" w:rsidR="007B41CD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International</w:t>
            </w:r>
          </w:p>
          <w:p w14:paraId="56E939F8" w14:textId="76B45824" w:rsidR="00AF65F0" w:rsidRPr="005E466D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coordinator</w:t>
            </w:r>
          </w:p>
        </w:tc>
        <w:tc>
          <w:tcPr>
            <w:tcW w:w="2127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835" w:type="dxa"/>
            <w:shd w:val="clear" w:color="auto" w:fill="FFFFFF"/>
          </w:tcPr>
          <w:p w14:paraId="0BE42372" w14:textId="7F9F332A" w:rsidR="007345C5" w:rsidRPr="007345C5" w:rsidRDefault="007345C5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/>
                <w:sz w:val="20"/>
              </w:rPr>
            </w:pPr>
            <w:hyperlink r:id="rId11" w:history="1">
              <w:r w:rsidRPr="007345C5">
                <w:rPr>
                  <w:rStyle w:val="Hypertextovodkaz"/>
                  <w:rFonts w:ascii="Verdana" w:hAnsi="Verdana"/>
                  <w:sz w:val="20"/>
                </w:rPr>
                <w:t>Ludmila.zelinkova@vut.cz</w:t>
              </w:r>
            </w:hyperlink>
          </w:p>
          <w:p w14:paraId="56E939FB" w14:textId="79CA2E46" w:rsidR="007B41CD" w:rsidRPr="007345C5" w:rsidRDefault="007B41CD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  <w:r w:rsidRPr="007345C5">
              <w:rPr>
                <w:rFonts w:ascii="Verdana" w:hAnsi="Verdana" w:cs="Arial"/>
                <w:bCs/>
                <w:color w:val="002060"/>
                <w:sz w:val="20"/>
                <w:lang w:val="fr-BE"/>
              </w:rPr>
              <w:t>+420 54114 7130</w:t>
            </w:r>
          </w:p>
        </w:tc>
      </w:tr>
      <w:tr w:rsidR="00F8532D" w:rsidRPr="005F0E76" w14:paraId="56E93A03" w14:textId="77777777" w:rsidTr="007345C5">
        <w:trPr>
          <w:trHeight w:val="811"/>
        </w:trPr>
        <w:tc>
          <w:tcPr>
            <w:tcW w:w="1931" w:type="dxa"/>
            <w:shd w:val="clear" w:color="auto" w:fill="FFFFFF"/>
          </w:tcPr>
          <w:p w14:paraId="72BA2627" w14:textId="77777777" w:rsidR="002965DF" w:rsidRDefault="00F8532D" w:rsidP="002965DF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</w:p>
          <w:p w14:paraId="56E939FD" w14:textId="6AEBCA3B" w:rsidR="00F8532D" w:rsidRPr="00474BE2" w:rsidRDefault="0095209A" w:rsidP="002965DF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="00F8532D"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6E939FF" w14:textId="7B0AFF86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30" w:type="dxa"/>
            <w:shd w:val="clear" w:color="auto" w:fill="FFFFFF"/>
          </w:tcPr>
          <w:p w14:paraId="56E93A00" w14:textId="18EF966C" w:rsidR="00F8532D" w:rsidRPr="005E466D" w:rsidRDefault="0057542E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HEI</w:t>
            </w:r>
          </w:p>
        </w:tc>
        <w:tc>
          <w:tcPr>
            <w:tcW w:w="2127" w:type="dxa"/>
            <w:shd w:val="clear" w:color="auto" w:fill="FFFFFF"/>
          </w:tcPr>
          <w:p w14:paraId="1FC07922" w14:textId="3DE992A5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835" w:type="dxa"/>
            <w:shd w:val="clear" w:color="auto" w:fill="FFFFFF"/>
          </w:tcPr>
          <w:p w14:paraId="7F97F706" w14:textId="7F2D7F52" w:rsidR="006F285A" w:rsidRDefault="00000000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7D2F73B0" w:rsidR="00F8532D" w:rsidRPr="00F8532D" w:rsidRDefault="00000000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B41CD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☒</w:t>
                </w:r>
              </w:sdtContent>
            </w:sdt>
            <w:r w:rsidR="00375B76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906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391"/>
      </w:tblGrid>
      <w:tr w:rsidR="00A14978" w:rsidRPr="007673FA" w14:paraId="56E93A0A" w14:textId="77777777" w:rsidTr="007345C5">
        <w:trPr>
          <w:trHeight w:val="371"/>
        </w:trPr>
        <w:tc>
          <w:tcPr>
            <w:tcW w:w="2197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09" w:type="dxa"/>
            <w:shd w:val="clear" w:color="auto" w:fill="FFFFFF"/>
          </w:tcPr>
          <w:p w14:paraId="56E93A07" w14:textId="090CDFD5" w:rsidR="00A75662" w:rsidRPr="007673FA" w:rsidRDefault="00A75662" w:rsidP="00AF65F0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391" w:type="dxa"/>
            <w:vMerge w:val="restart"/>
            <w:shd w:val="clear" w:color="auto" w:fill="FFFFFF"/>
          </w:tcPr>
          <w:p w14:paraId="56E93A09" w14:textId="58DA173C" w:rsidR="00A75662" w:rsidRPr="007673FA" w:rsidRDefault="00A75662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14978" w:rsidRPr="007673FA" w14:paraId="56E93A11" w14:textId="77777777" w:rsidTr="007345C5">
        <w:trPr>
          <w:trHeight w:val="371"/>
        </w:trPr>
        <w:tc>
          <w:tcPr>
            <w:tcW w:w="2197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09" w:type="dxa"/>
            <w:shd w:val="clear" w:color="auto" w:fill="FFFFFF"/>
          </w:tcPr>
          <w:p w14:paraId="56E93A0E" w14:textId="17EA3DBB" w:rsidR="00A75662" w:rsidRPr="007673FA" w:rsidRDefault="00A75662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391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14978" w:rsidRPr="007673FA" w14:paraId="56E93A16" w14:textId="77777777" w:rsidTr="007345C5">
        <w:trPr>
          <w:trHeight w:val="559"/>
        </w:trPr>
        <w:tc>
          <w:tcPr>
            <w:tcW w:w="2197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09" w:type="dxa"/>
            <w:shd w:val="clear" w:color="auto" w:fill="FFFFFF"/>
          </w:tcPr>
          <w:p w14:paraId="56E93A13" w14:textId="3EF333A1" w:rsidR="007967A9" w:rsidRPr="007673FA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7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391" w:type="dxa"/>
            <w:shd w:val="clear" w:color="auto" w:fill="FFFFFF"/>
          </w:tcPr>
          <w:p w14:paraId="56E93A15" w14:textId="1B154060" w:rsidR="007967A9" w:rsidRPr="007673FA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A14978" w:rsidRPr="00EF398E" w14:paraId="56E93A1B" w14:textId="77777777" w:rsidTr="007345C5">
        <w:tc>
          <w:tcPr>
            <w:tcW w:w="2197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09" w:type="dxa"/>
            <w:shd w:val="clear" w:color="auto" w:fill="FFFFFF"/>
          </w:tcPr>
          <w:p w14:paraId="56E93A18" w14:textId="62CBC7DC" w:rsidR="007967A9" w:rsidRPr="00782942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7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391" w:type="dxa"/>
            <w:shd w:val="clear" w:color="auto" w:fill="FFFFFF"/>
          </w:tcPr>
          <w:p w14:paraId="56E93A1A" w14:textId="5E63E225" w:rsidR="007967A9" w:rsidRPr="00A14978" w:rsidRDefault="007967A9" w:rsidP="00A1497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bCs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03117B11" w14:textId="77777777" w:rsidR="0057542E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</w:p>
    <w:p w14:paraId="56E93A1F" w14:textId="50AADD44" w:rsidR="005D5129" w:rsidRDefault="0012468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Odkaznavysvtlivky"/>
          <w:rFonts w:ascii="Verdana" w:hAnsi="Verdana" w:cs="Calibri"/>
          <w:lang w:val="en-GB"/>
        </w:rPr>
        <w:endnoteReference w:id="6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D957E76" w14:textId="6B8F4307" w:rsidR="009B235B" w:rsidRPr="007345C5" w:rsidRDefault="009B235B" w:rsidP="00E152D3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2D38BB31" w14:textId="77777777" w:rsidR="00A14978" w:rsidRPr="00490F95" w:rsidRDefault="00A14978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00E1FBBE" w14:textId="5D7631D2" w:rsidR="00A14978" w:rsidRDefault="00A14978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C2C4C40" w14:textId="77777777" w:rsidR="00835471" w:rsidRPr="00121A1B" w:rsidRDefault="0083547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53E5E0A6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743F98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2B78BD76" w14:textId="77FA8588" w:rsidR="00153B61" w:rsidRPr="00972847" w:rsidRDefault="00153B61" w:rsidP="00A14978">
            <w:pPr>
              <w:spacing w:after="120"/>
              <w:ind w:left="-6" w:firstLine="6"/>
              <w:jc w:val="left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0EDA5D4D" w14:textId="77777777" w:rsidR="00A14978" w:rsidRPr="00490F95" w:rsidRDefault="00A14978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53A40F35" w14:textId="178AE199" w:rsidR="00A14978" w:rsidRPr="00835471" w:rsidRDefault="00A14978" w:rsidP="00FF62A2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59491479" w14:textId="1C1F36AF" w:rsidR="00835471" w:rsidRPr="00835471" w:rsidRDefault="00835471" w:rsidP="00FF62A2">
            <w:pPr>
              <w:spacing w:after="120"/>
              <w:ind w:left="-6" w:firstLine="6"/>
              <w:rPr>
                <w:rFonts w:ascii="Verdana" w:hAnsi="Verdana" w:cs="Calibri"/>
                <w:bCs/>
                <w:sz w:val="20"/>
                <w:lang w:val="en-GB"/>
              </w:rPr>
            </w:pPr>
          </w:p>
          <w:p w14:paraId="748189A0" w14:textId="77777777" w:rsidR="00835471" w:rsidRPr="00490F95" w:rsidRDefault="0083547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4D394B2" w14:textId="77777777" w:rsidR="00A14978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/>
      </w:r>
    </w:p>
    <w:p w14:paraId="62706A6B" w14:textId="41FF28F8" w:rsidR="00153B61" w:rsidRDefault="00377526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6D8FB7D2" w14:textId="36BC43CF" w:rsidR="009B235B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Odkaznavysvtlivky"/>
          <w:rFonts w:ascii="Verdana" w:hAnsi="Verdana" w:cs="Calibri"/>
          <w:sz w:val="16"/>
          <w:szCs w:val="16"/>
          <w:lang w:val="en-GB"/>
        </w:rPr>
        <w:endnoteReference w:id="7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,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the receiving institution confirm that they approve the proposed mobility agreement.</w:t>
      </w:r>
    </w:p>
    <w:p w14:paraId="18237672" w14:textId="56397127" w:rsidR="0057542E" w:rsidRDefault="00153B61" w:rsidP="009B235B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="009C13E9" w:rsidRPr="009C13E9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0EE5921F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lastRenderedPageBreak/>
        <w:t xml:space="preserve">The teaching staff member will share </w:t>
      </w:r>
      <w:r w:rsidR="00B96BA4">
        <w:rPr>
          <w:rFonts w:ascii="Verdana" w:hAnsi="Verdana" w:cs="Calibri"/>
          <w:sz w:val="16"/>
          <w:szCs w:val="16"/>
          <w:lang w:val="is-IS"/>
        </w:rPr>
        <w:t>their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B96BA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</w:t>
      </w:r>
      <w:r w:rsidR="009C13E9">
        <w:rPr>
          <w:rFonts w:ascii="Verdana" w:hAnsi="Verdana" w:cs="Verdana"/>
          <w:sz w:val="16"/>
          <w:szCs w:val="16"/>
          <w:lang w:val="en-GB" w:eastAsia="fr-FR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317C4BC1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color w:val="000000" w:themeColor="text1"/>
          <w:sz w:val="16"/>
          <w:szCs w:val="16"/>
          <w:lang w:val="en-GB"/>
        </w:rPr>
        <w:t>organisation</w:t>
      </w:r>
      <w:r w:rsidR="009C13E9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commit to the requirements set out in the grant agreement signed between them.</w:t>
      </w:r>
    </w:p>
    <w:p w14:paraId="56E93A45" w14:textId="2BD0AA75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receiving institution will communicate to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57E852D9" w:rsidR="00377526" w:rsidRDefault="00377526" w:rsidP="00A14978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A69195A" w14:textId="77777777" w:rsidR="00A14978" w:rsidRPr="00490F95" w:rsidRDefault="00A14978" w:rsidP="00A14978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Odkaznavysvtlivky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CB4F39F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sending </w:t>
            </w:r>
            <w:r w:rsidR="009C13E9">
              <w:rPr>
                <w:rFonts w:ascii="Verdana" w:hAnsi="Verdana" w:cs="Calibri"/>
                <w:b/>
                <w:sz w:val="20"/>
                <w:lang w:val="en-GB"/>
              </w:rPr>
              <w:t xml:space="preserve">organisation </w:t>
            </w:r>
          </w:p>
          <w:p w14:paraId="56E93A4C" w14:textId="0CFE6ED6" w:rsidR="00377526" w:rsidRDefault="00377526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17EEB2C1" w14:textId="3B586C59" w:rsidR="00A14978" w:rsidRDefault="00A14978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jc w:val="left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 xml:space="preserve">doc. </w:t>
            </w:r>
            <w:proofErr w:type="spellStart"/>
            <w:r>
              <w:rPr>
                <w:rFonts w:ascii="Verdana" w:hAnsi="Verdana" w:cs="Calibri"/>
                <w:sz w:val="20"/>
                <w:lang w:val="en-GB"/>
              </w:rPr>
              <w:t>JUDr</w:t>
            </w:r>
            <w:proofErr w:type="spellEnd"/>
            <w:r>
              <w:rPr>
                <w:rFonts w:ascii="Verdana" w:hAnsi="Verdana" w:cs="Calibri"/>
                <w:sz w:val="20"/>
                <w:lang w:val="en-GB"/>
              </w:rPr>
              <w:t xml:space="preserve">. Ing. Zdeněk Dufek, Ph.D. </w:t>
            </w:r>
          </w:p>
          <w:p w14:paraId="78766926" w14:textId="77777777" w:rsidR="00A14978" w:rsidRPr="00490F95" w:rsidRDefault="00A14978" w:rsidP="00A14978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E483A3E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4A415518" w:rsidR="00377526" w:rsidRDefault="00377526" w:rsidP="00A14978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476A4D7D" w14:textId="77777777" w:rsidR="00A14978" w:rsidRPr="00490F95" w:rsidRDefault="00A14978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0FDC6584" w14:textId="77777777" w:rsidR="0057542E" w:rsidRPr="00E003B8" w:rsidRDefault="0057542E" w:rsidP="00A14978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57542E" w:rsidRPr="00E003B8" w:rsidSect="009B235B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37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BD08C" w14:textId="77777777" w:rsidR="006D2A03" w:rsidRDefault="006D2A03">
      <w:r>
        <w:separator/>
      </w:r>
    </w:p>
  </w:endnote>
  <w:endnote w:type="continuationSeparator" w:id="0">
    <w:p w14:paraId="534438E7" w14:textId="77777777" w:rsidR="006D2A03" w:rsidRDefault="006D2A03">
      <w:r>
        <w:continuationSeparator/>
      </w:r>
    </w:p>
  </w:endnote>
  <w:endnote w:id="1">
    <w:p w14:paraId="6D0AB73B" w14:textId="77777777" w:rsidR="00B96BA4" w:rsidRPr="0057542E" w:rsidRDefault="00AA696D" w:rsidP="00AA696D">
      <w:pPr>
        <w:pStyle w:val="Textvysvtlivek"/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B96BA4" w:rsidRPr="0057542E">
        <w:rPr>
          <w:rFonts w:ascii="Verdana" w:hAnsi="Verdana"/>
          <w:sz w:val="14"/>
          <w:szCs w:val="16"/>
          <w:lang w:val="en-GB"/>
        </w:rPr>
        <w:t>Adaptations of this template</w:t>
      </w:r>
    </w:p>
    <w:p w14:paraId="3C941FDC" w14:textId="14EBD658" w:rsidR="00AA696D" w:rsidRPr="0057542E" w:rsidRDefault="00AA696D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case the mobility combines teaching and training activities, </w:t>
      </w:r>
      <w:r w:rsidRPr="0057542E">
        <w:rPr>
          <w:rFonts w:ascii="Verdana" w:hAnsi="Verdana"/>
          <w:b/>
          <w:sz w:val="14"/>
          <w:szCs w:val="16"/>
          <w:lang w:val="en-GB"/>
        </w:rPr>
        <w:t>this template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and adjusted to fit both activity types.</w:t>
      </w:r>
    </w:p>
    <w:p w14:paraId="368AB201" w14:textId="0535FE6E" w:rsidR="00B96BA4" w:rsidRPr="0057542E" w:rsidRDefault="00B96BA4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mobility between </w:t>
      </w:r>
      <w:r w:rsidR="00E11134" w:rsidRPr="0057542E">
        <w:rPr>
          <w:rFonts w:ascii="Verdana" w:hAnsi="Verdana"/>
          <w:sz w:val="14"/>
          <w:szCs w:val="16"/>
          <w:lang w:val="en-GB"/>
        </w:rPr>
        <w:t>higher education institutions (</w:t>
      </w:r>
      <w:r w:rsidRPr="0057542E">
        <w:rPr>
          <w:rFonts w:ascii="Verdana" w:hAnsi="Verdana"/>
          <w:sz w:val="14"/>
          <w:szCs w:val="16"/>
          <w:lang w:val="en-GB"/>
        </w:rPr>
        <w:t>HEIs</w:t>
      </w:r>
      <w:r w:rsidR="00E11134" w:rsidRPr="0057542E">
        <w:rPr>
          <w:rFonts w:ascii="Verdana" w:hAnsi="Verdana"/>
          <w:sz w:val="14"/>
          <w:szCs w:val="16"/>
          <w:lang w:val="en-GB"/>
        </w:rPr>
        <w:t>)</w:t>
      </w:r>
      <w:r w:rsidRPr="0057542E">
        <w:rPr>
          <w:rFonts w:ascii="Verdana" w:hAnsi="Verdana"/>
          <w:sz w:val="14"/>
          <w:szCs w:val="16"/>
          <w:lang w:val="en-GB"/>
        </w:rPr>
        <w:t xml:space="preserve"> this agreement must always be signed by the staff member, the sending and the receiving HEI (three signatures in total).</w:t>
      </w:r>
    </w:p>
    <w:p w14:paraId="38F4C757" w14:textId="5E44A5EC" w:rsidR="00B96BA4" w:rsidRPr="0057542E" w:rsidRDefault="0036442F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</w:t>
      </w:r>
      <w:r w:rsidR="000A4D04" w:rsidRPr="0057542E">
        <w:rPr>
          <w:rFonts w:ascii="Verdana" w:hAnsi="Verdana"/>
          <w:sz w:val="14"/>
          <w:szCs w:val="16"/>
          <w:lang w:val="en-GB"/>
        </w:rPr>
        <w:t xml:space="preserve">KA171 </w:t>
      </w:r>
      <w:r w:rsidRPr="0057542E">
        <w:rPr>
          <w:rFonts w:ascii="Verdana" w:hAnsi="Verdana"/>
          <w:sz w:val="14"/>
          <w:szCs w:val="16"/>
          <w:lang w:val="en-GB"/>
        </w:rPr>
        <w:t xml:space="preserve">outgoing mobility of invited staff from 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participant,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, the HEI receiving the staff member, and th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hey belong to (four signatures in total). An additional space should be added for signature of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>organising the mobility.</w:t>
      </w:r>
    </w:p>
    <w:p w14:paraId="6BFAA769" w14:textId="24F5ED73" w:rsidR="0036442F" w:rsidRPr="0057542E" w:rsidRDefault="0036442F" w:rsidP="000A4D0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incoming mobility of invited staff from </w:t>
      </w:r>
      <w:r w:rsidR="008A0C5A" w:rsidRPr="0057542E">
        <w:rPr>
          <w:rFonts w:ascii="Verdana" w:hAnsi="Verdana"/>
          <w:sz w:val="14"/>
          <w:szCs w:val="16"/>
          <w:lang w:val="en-GB"/>
        </w:rPr>
        <w:t>enterprises/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staff member, the </w:t>
      </w:r>
      <w:r w:rsidR="009C13E9" w:rsidRPr="0057542E">
        <w:rPr>
          <w:rFonts w:ascii="Verdana" w:hAnsi="Verdana"/>
          <w:sz w:val="14"/>
          <w:szCs w:val="16"/>
          <w:lang w:val="en-GB"/>
        </w:rPr>
        <w:t>receiving institution (</w:t>
      </w:r>
      <w:r w:rsidR="008A0C5A" w:rsidRPr="0057542E">
        <w:rPr>
          <w:rFonts w:ascii="Verdana" w:hAnsi="Verdana"/>
          <w:sz w:val="14"/>
          <w:szCs w:val="16"/>
          <w:lang w:val="en-GB"/>
        </w:rPr>
        <w:t>if applicable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, the </w:t>
      </w:r>
      <w:r w:rsidRPr="0057542E">
        <w:rPr>
          <w:rFonts w:ascii="Verdana" w:hAnsi="Verdana"/>
          <w:sz w:val="14"/>
          <w:szCs w:val="16"/>
          <w:lang w:val="en-GB"/>
        </w:rPr>
        <w:t xml:space="preserve">beneficiary </w:t>
      </w:r>
      <w:r w:rsidR="009C13E9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(if different from the receiving institution)) </w:t>
      </w:r>
      <w:r w:rsidRPr="0057542E">
        <w:rPr>
          <w:rFonts w:ascii="Verdana" w:hAnsi="Verdana"/>
          <w:sz w:val="14"/>
          <w:szCs w:val="16"/>
          <w:lang w:val="en-GB"/>
        </w:rPr>
        <w:t>and the sending</w:t>
      </w:r>
      <w:r w:rsidR="00E11134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(thre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 four </w:t>
      </w:r>
      <w:r w:rsidRPr="0057542E">
        <w:rPr>
          <w:rFonts w:ascii="Verdana" w:hAnsi="Verdana"/>
          <w:sz w:val="14"/>
          <w:szCs w:val="16"/>
          <w:lang w:val="en-GB"/>
        </w:rPr>
        <w:t>signatures in total).</w:t>
      </w:r>
    </w:p>
  </w:endnote>
  <w:endnote w:id="2">
    <w:p w14:paraId="56E93A66" w14:textId="6C4DC342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>Seniority:</w:t>
      </w:r>
      <w:r w:rsidRPr="0057542E">
        <w:rPr>
          <w:rFonts w:ascii="Verdana" w:hAnsi="Verdana"/>
          <w:sz w:val="14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 xml:space="preserve">Nationality: </w:t>
      </w:r>
      <w:r w:rsidRPr="0057542E">
        <w:rPr>
          <w:rFonts w:ascii="Verdana" w:hAnsi="Verdana"/>
          <w:sz w:val="14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5923D6CA" w14:textId="70E2E757" w:rsidR="00A568F8" w:rsidRPr="0057542E" w:rsidRDefault="00A568F8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Erasmus </w:t>
      </w:r>
      <w:r w:rsidR="009C13E9" w:rsidRPr="0057542E">
        <w:rPr>
          <w:rFonts w:ascii="Verdana" w:hAnsi="Verdana"/>
          <w:b/>
          <w:sz w:val="14"/>
          <w:szCs w:val="16"/>
          <w:lang w:val="en-GB"/>
        </w:rPr>
        <w:t>c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ode: </w:t>
      </w:r>
      <w:r w:rsidR="00F71F07" w:rsidRPr="0057542E">
        <w:rPr>
          <w:rFonts w:ascii="Verdana" w:hAnsi="Verdana"/>
          <w:sz w:val="14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57542E">
        <w:rPr>
          <w:rFonts w:ascii="Verdana" w:hAnsi="Verdana"/>
          <w:sz w:val="14"/>
          <w:szCs w:val="16"/>
          <w:lang w:val="en-GB"/>
        </w:rPr>
        <w:t>It is only applicable to higher education institutions located in</w:t>
      </w:r>
      <w:r w:rsidR="00027916" w:rsidRPr="0057542E">
        <w:rPr>
          <w:rFonts w:ascii="Verdana" w:hAnsi="Verdana"/>
          <w:sz w:val="14"/>
          <w:szCs w:val="16"/>
          <w:lang w:val="en-GB"/>
        </w:rPr>
        <w:t xml:space="preserve"> EU Member States and third countries associated to the programme</w:t>
      </w:r>
      <w:r w:rsidR="00252FF1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5">
    <w:p w14:paraId="56E93A69" w14:textId="50219244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EF398E" w:rsidRPr="0057542E">
        <w:rPr>
          <w:rFonts w:ascii="Verdana" w:hAnsi="Verdana"/>
          <w:b/>
          <w:sz w:val="14"/>
          <w:szCs w:val="16"/>
          <w:lang w:val="en-GB"/>
        </w:rPr>
        <w:t>Country code</w:t>
      </w:r>
      <w:r w:rsidR="00EF398E" w:rsidRPr="0057542E">
        <w:rPr>
          <w:rFonts w:ascii="Verdana" w:hAnsi="Verdana"/>
          <w:sz w:val="14"/>
          <w:szCs w:val="16"/>
          <w:lang w:val="en-GB"/>
        </w:rPr>
        <w:t>: ISO 3166-2 country codes available at:</w:t>
      </w:r>
      <w:r w:rsidR="00C03A97"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1" w:history="1">
        <w:r w:rsidR="00C03A97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www.iso.org/obp/ui</w:t>
        </w:r>
      </w:hyperlink>
      <w:r w:rsidR="00EF398E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6">
    <w:p w14:paraId="56E93A6B" w14:textId="0ADA6AB0" w:rsidR="00377526" w:rsidRPr="0057542E" w:rsidRDefault="00377526" w:rsidP="00B223B0">
      <w:pPr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T</w:t>
      </w:r>
      <w:r w:rsidRPr="0057542E">
        <w:rPr>
          <w:rFonts w:ascii="Verdana" w:hAnsi="Verdana"/>
          <w:color w:val="000080"/>
          <w:sz w:val="14"/>
          <w:szCs w:val="16"/>
          <w:lang w:val="en-GB" w:eastAsia="en-GB"/>
        </w:rPr>
        <w:t>he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2" w:history="1">
        <w:r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ISCED-F 2013 search tool</w:t>
        </w:r>
      </w:hyperlink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sz w:val="14"/>
          <w:szCs w:val="16"/>
          <w:lang w:val="en-GB"/>
        </w:rPr>
        <w:t>(</w:t>
      </w:r>
      <w:r w:rsidRPr="0057542E">
        <w:rPr>
          <w:rFonts w:ascii="Verdana" w:hAnsi="Verdana"/>
          <w:sz w:val="14"/>
          <w:szCs w:val="16"/>
          <w:lang w:val="en-GB"/>
        </w:rPr>
        <w:t xml:space="preserve">available at </w:t>
      </w:r>
      <w:hyperlink r:id="rId3" w:anchor="ISCE" w:history="1">
        <w:r w:rsidR="00D87A69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="00D87A69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to find the ISCED 2013 detailed field of education and training</w:t>
      </w:r>
      <w:r w:rsidR="00F71F07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7">
    <w:p w14:paraId="70AAE2E3" w14:textId="00EA40B1" w:rsidR="00153B61" w:rsidRPr="00346C0E" w:rsidRDefault="00153B61" w:rsidP="00B223B0">
      <w:pPr>
        <w:pStyle w:val="Textvysvtlivek"/>
        <w:spacing w:after="100"/>
        <w:rPr>
          <w:rFonts w:ascii="Verdana" w:hAnsi="Verdana" w:cs="Calibri"/>
          <w:sz w:val="18"/>
          <w:szCs w:val="18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Circulating papers with original signatures is not compulsory. Scanned copies of signatures or </w:t>
      </w:r>
      <w:r w:rsidR="00F81482" w:rsidRPr="0057542E">
        <w:rPr>
          <w:rFonts w:ascii="Verdana" w:hAnsi="Verdana"/>
          <w:sz w:val="14"/>
          <w:szCs w:val="16"/>
          <w:lang w:val="en-GB"/>
        </w:rPr>
        <w:t>electronic</w:t>
      </w:r>
      <w:r w:rsidRPr="0057542E">
        <w:rPr>
          <w:rFonts w:ascii="Verdana" w:hAnsi="Verdana"/>
          <w:sz w:val="14"/>
          <w:szCs w:val="16"/>
          <w:lang w:val="en-GB"/>
        </w:rPr>
        <w:t xml:space="preserve"> signatures may be accepted, </w:t>
      </w:r>
      <w:r w:rsidRPr="0057542E">
        <w:rPr>
          <w:rFonts w:ascii="Verdana" w:hAnsi="Verdana" w:cs="Calibri"/>
          <w:sz w:val="14"/>
          <w:szCs w:val="16"/>
          <w:lang w:val="en-GB"/>
        </w:rPr>
        <w:t>depending on the national legislation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 of the country of the </w:t>
      </w:r>
      <w:r w:rsidR="006F0DB3" w:rsidRPr="0057542E">
        <w:rPr>
          <w:rFonts w:ascii="Verdana" w:hAnsi="Verdana" w:cs="Calibri"/>
          <w:sz w:val="14"/>
          <w:szCs w:val="16"/>
          <w:lang w:val="en-GB"/>
        </w:rPr>
        <w:t xml:space="preserve">beneficiary organisation 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(in the case of mobility with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third countries not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: the national legislation of the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EU Member State or third country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>)</w:t>
      </w:r>
      <w:r w:rsidRPr="0057542E">
        <w:rPr>
          <w:rFonts w:ascii="Verdana" w:hAnsi="Verdana" w:cs="Calibri"/>
          <w:sz w:val="14"/>
          <w:szCs w:val="16"/>
          <w:lang w:val="en-GB"/>
        </w:rPr>
        <w:t>.</w:t>
      </w:r>
      <w:r w:rsidR="00131D6D" w:rsidRPr="0057542E">
        <w:rPr>
          <w:rFonts w:ascii="Verdana" w:hAnsi="Verdana" w:cs="Calibri"/>
          <w:sz w:val="14"/>
          <w:szCs w:val="16"/>
          <w:lang w:val="en-GB"/>
        </w:rPr>
        <w:t xml:space="preserve"> Certificates of attendance 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60" w14:textId="77777777" w:rsidR="005655B4" w:rsidRDefault="005655B4">
    <w:pPr>
      <w:pStyle w:val="Zpat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62873" w14:textId="77777777" w:rsidR="006D2A03" w:rsidRDefault="006D2A03">
      <w:r>
        <w:separator/>
      </w:r>
    </w:p>
  </w:footnote>
  <w:footnote w:type="continuationSeparator" w:id="0">
    <w:p w14:paraId="4CBB9AE1" w14:textId="77777777" w:rsidR="006D2A03" w:rsidRDefault="006D2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5D" w14:textId="2D7B2B7B" w:rsidR="00506408" w:rsidRPr="00B6735A" w:rsidRDefault="009B235B" w:rsidP="00084A0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58240" behindDoc="0" locked="0" layoutInCell="1" allowOverlap="1" wp14:anchorId="49DE3309" wp14:editId="1F80675C">
          <wp:simplePos x="0" y="0"/>
          <wp:positionH relativeFrom="column">
            <wp:posOffset>3117215</wp:posOffset>
          </wp:positionH>
          <wp:positionV relativeFrom="paragraph">
            <wp:posOffset>-96520</wp:posOffset>
          </wp:positionV>
          <wp:extent cx="2748280" cy="61341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8280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6919E56" wp14:editId="3DB5B571">
          <wp:simplePos x="0" y="0"/>
          <wp:positionH relativeFrom="column">
            <wp:posOffset>-3810</wp:posOffset>
          </wp:positionH>
          <wp:positionV relativeFrom="paragraph">
            <wp:posOffset>-71755</wp:posOffset>
          </wp:positionV>
          <wp:extent cx="1832610" cy="584835"/>
          <wp:effectExtent l="0" t="0" r="0" b="571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2610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93A5F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0995998">
    <w:abstractNumId w:val="1"/>
  </w:num>
  <w:num w:numId="2" w16cid:durableId="1618293978">
    <w:abstractNumId w:val="0"/>
  </w:num>
  <w:num w:numId="3" w16cid:durableId="481121707">
    <w:abstractNumId w:val="18"/>
  </w:num>
  <w:num w:numId="4" w16cid:durableId="1493178544">
    <w:abstractNumId w:val="28"/>
  </w:num>
  <w:num w:numId="5" w16cid:durableId="531958798">
    <w:abstractNumId w:val="21"/>
  </w:num>
  <w:num w:numId="6" w16cid:durableId="1603957804">
    <w:abstractNumId w:val="27"/>
  </w:num>
  <w:num w:numId="7" w16cid:durableId="2078934366">
    <w:abstractNumId w:val="42"/>
  </w:num>
  <w:num w:numId="8" w16cid:durableId="1361517230">
    <w:abstractNumId w:val="43"/>
  </w:num>
  <w:num w:numId="9" w16cid:durableId="1265193710">
    <w:abstractNumId w:val="25"/>
  </w:num>
  <w:num w:numId="10" w16cid:durableId="252975997">
    <w:abstractNumId w:val="41"/>
  </w:num>
  <w:num w:numId="11" w16cid:durableId="675350351">
    <w:abstractNumId w:val="39"/>
  </w:num>
  <w:num w:numId="12" w16cid:durableId="810292618">
    <w:abstractNumId w:val="31"/>
  </w:num>
  <w:num w:numId="13" w16cid:durableId="794251237">
    <w:abstractNumId w:val="37"/>
  </w:num>
  <w:num w:numId="14" w16cid:durableId="2057583234">
    <w:abstractNumId w:val="19"/>
  </w:num>
  <w:num w:numId="15" w16cid:durableId="1804032841">
    <w:abstractNumId w:val="26"/>
  </w:num>
  <w:num w:numId="16" w16cid:durableId="939873039">
    <w:abstractNumId w:val="15"/>
  </w:num>
  <w:num w:numId="17" w16cid:durableId="295258767">
    <w:abstractNumId w:val="22"/>
  </w:num>
  <w:num w:numId="18" w16cid:durableId="1651904317">
    <w:abstractNumId w:val="44"/>
  </w:num>
  <w:num w:numId="19" w16cid:durableId="337735430">
    <w:abstractNumId w:val="33"/>
  </w:num>
  <w:num w:numId="20" w16cid:durableId="1732774532">
    <w:abstractNumId w:val="17"/>
  </w:num>
  <w:num w:numId="21" w16cid:durableId="270479100">
    <w:abstractNumId w:val="29"/>
  </w:num>
  <w:num w:numId="22" w16cid:durableId="560291484">
    <w:abstractNumId w:val="30"/>
  </w:num>
  <w:num w:numId="23" w16cid:durableId="258568985">
    <w:abstractNumId w:val="32"/>
  </w:num>
  <w:num w:numId="24" w16cid:durableId="1369834083">
    <w:abstractNumId w:val="4"/>
  </w:num>
  <w:num w:numId="25" w16cid:durableId="1848985950">
    <w:abstractNumId w:val="7"/>
  </w:num>
  <w:num w:numId="26" w16cid:durableId="1584072242">
    <w:abstractNumId w:val="35"/>
  </w:num>
  <w:num w:numId="27" w16cid:durableId="1125386682">
    <w:abstractNumId w:val="16"/>
  </w:num>
  <w:num w:numId="28" w16cid:durableId="261914157">
    <w:abstractNumId w:val="10"/>
  </w:num>
  <w:num w:numId="29" w16cid:durableId="941299449">
    <w:abstractNumId w:val="38"/>
  </w:num>
  <w:num w:numId="30" w16cid:durableId="1272784012">
    <w:abstractNumId w:val="34"/>
  </w:num>
  <w:num w:numId="31" w16cid:durableId="1838030055">
    <w:abstractNumId w:val="24"/>
  </w:num>
  <w:num w:numId="32" w16cid:durableId="121311709">
    <w:abstractNumId w:val="12"/>
  </w:num>
  <w:num w:numId="33" w16cid:durableId="1705597980">
    <w:abstractNumId w:val="36"/>
  </w:num>
  <w:num w:numId="34" w16cid:durableId="860510193">
    <w:abstractNumId w:val="13"/>
  </w:num>
  <w:num w:numId="35" w16cid:durableId="1212502925">
    <w:abstractNumId w:val="14"/>
  </w:num>
  <w:num w:numId="36" w16cid:durableId="2078628904">
    <w:abstractNumId w:val="11"/>
  </w:num>
  <w:num w:numId="37" w16cid:durableId="1908178410">
    <w:abstractNumId w:val="9"/>
  </w:num>
  <w:num w:numId="38" w16cid:durableId="1424179015">
    <w:abstractNumId w:val="36"/>
  </w:num>
  <w:num w:numId="39" w16cid:durableId="1157453030">
    <w:abstractNumId w:val="45"/>
  </w:num>
  <w:num w:numId="40" w16cid:durableId="186111634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0792276">
    <w:abstractNumId w:val="3"/>
  </w:num>
  <w:num w:numId="42" w16cid:durableId="13857883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30330559">
    <w:abstractNumId w:val="18"/>
  </w:num>
  <w:num w:numId="44" w16cid:durableId="1450705777">
    <w:abstractNumId w:val="18"/>
  </w:num>
  <w:num w:numId="45" w16cid:durableId="139924179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B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tzEyMDE2MjU1MLCyUdpeDU4uLM/DyQAqNaADH4png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26974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965DF"/>
    <w:rsid w:val="002A0192"/>
    <w:rsid w:val="002A0850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3EE1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40ED"/>
    <w:rsid w:val="005655B4"/>
    <w:rsid w:val="00565A17"/>
    <w:rsid w:val="005677CD"/>
    <w:rsid w:val="00570E1C"/>
    <w:rsid w:val="00571903"/>
    <w:rsid w:val="00572343"/>
    <w:rsid w:val="00574B09"/>
    <w:rsid w:val="0057542E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2A03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5C5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1CD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5471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445A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847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35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14978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0261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AF65F0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867C6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E52B7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5639E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E939CB"/>
  <w15:docId w15:val="{7BEC1A56-0E30-423D-815E-EA865925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udmila.zelinkova@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Props1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87A4B1-4388-4416-9064-17B099C3D4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</TotalTime>
  <Pages>3</Pages>
  <Words>497</Words>
  <Characters>2938</Characters>
  <Application>Microsoft Office Word</Application>
  <DocSecurity>0</DocSecurity>
  <PresentationFormat>Microsoft Word 11.0</PresentationFormat>
  <Lines>24</Lines>
  <Paragraphs>6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429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3</dc:creator>
  <cp:keywords>EL4</cp:keywords>
  <dc:description/>
  <cp:lastModifiedBy>Chuchma Lukáš (82836)</cp:lastModifiedBy>
  <cp:revision>3</cp:revision>
  <cp:lastPrinted>2013-11-06T08:46:00Z</cp:lastPrinted>
  <dcterms:created xsi:type="dcterms:W3CDTF">2024-04-22T14:11:00Z</dcterms:created>
  <dcterms:modified xsi:type="dcterms:W3CDTF">2025-06-1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</Properties>
</file>